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09CFD" w14:textId="77777777" w:rsidR="00A035F9" w:rsidRPr="009B7B94" w:rsidRDefault="00A035F9" w:rsidP="00A035F9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2245"/>
        <w:gridCol w:w="7111"/>
      </w:tblGrid>
      <w:tr w:rsidR="00A035F9" w:rsidRPr="009B7B94" w14:paraId="6860E0BF" w14:textId="77777777" w:rsidTr="00711920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9836B8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111" w:type="dxa"/>
            <w:vAlign w:val="center"/>
          </w:tcPr>
          <w:p w14:paraId="61C1F1AA" w14:textId="072A226D" w:rsidR="00A035F9" w:rsidRPr="00A6616D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6616D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 w:rsidR="00711920">
              <w:rPr>
                <w:rFonts w:asciiTheme="majorBidi" w:eastAsiaTheme="majorEastAsia" w:hAnsiTheme="majorBidi" w:cstheme="majorBidi"/>
                <w:b/>
                <w:bCs/>
              </w:rPr>
              <w:t>5</w:t>
            </w:r>
            <w:r w:rsidRPr="00A6616D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A035F9" w:rsidRPr="009B7B94" w14:paraId="603CC6FE" w14:textId="77777777" w:rsidTr="00711920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79ADEF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111" w:type="dxa"/>
            <w:vAlign w:val="center"/>
          </w:tcPr>
          <w:p w14:paraId="3B69ADC9" w14:textId="4A612595" w:rsidR="00A035F9" w:rsidRPr="00A6616D" w:rsidRDefault="008355D3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6616D">
              <w:rPr>
                <w:rFonts w:asciiTheme="majorBidi" w:hAnsiTheme="majorBidi" w:cstheme="majorBidi"/>
                <w:b/>
                <w:bCs/>
              </w:rPr>
              <w:t>Develop Mechanism Tourist security</w:t>
            </w:r>
          </w:p>
        </w:tc>
      </w:tr>
      <w:tr w:rsidR="00A035F9" w:rsidRPr="009B7B94" w14:paraId="256BC77F" w14:textId="77777777" w:rsidTr="00711920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6AAE95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111" w:type="dxa"/>
            <w:vAlign w:val="center"/>
          </w:tcPr>
          <w:p w14:paraId="35C6C477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A035F9" w:rsidRPr="009B7B94" w14:paraId="29CF569B" w14:textId="77777777" w:rsidTr="00711920">
        <w:trPr>
          <w:trHeight w:val="1372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32D12AC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111" w:type="dxa"/>
            <w:vAlign w:val="center"/>
          </w:tcPr>
          <w:p w14:paraId="1D63E83F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_______________________________</w:t>
            </w:r>
          </w:p>
          <w:p w14:paraId="1CD17056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9B7B94">
              <w:rPr>
                <w:rFonts w:asciiTheme="majorBidi" w:hAnsiTheme="majorBidi" w:cstheme="majorBidi"/>
              </w:rPr>
              <w:t>Number__________________________________</w:t>
            </w:r>
          </w:p>
        </w:tc>
      </w:tr>
      <w:tr w:rsidR="00A035F9" w:rsidRPr="009B7B94" w14:paraId="07EEF584" w14:textId="77777777" w:rsidTr="00711920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23A371A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E609C2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111" w:type="dxa"/>
            <w:vAlign w:val="center"/>
          </w:tcPr>
          <w:p w14:paraId="060C91C6" w14:textId="77777777" w:rsidR="002B4BE7" w:rsidRPr="009B7B94" w:rsidRDefault="002B4BE7" w:rsidP="002B4BE7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standard, you are required to complete the following within </w:t>
            </w:r>
            <w:r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2B40FD6C" w14:textId="77777777" w:rsidR="002B4BE7" w:rsidRDefault="002B4BE7" w:rsidP="002B4BE7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</w:rPr>
            </w:pPr>
          </w:p>
          <w:p w14:paraId="7746DD51" w14:textId="77777777" w:rsidR="002B4BE7" w:rsidRPr="00A65D41" w:rsidRDefault="002B4BE7" w:rsidP="002B4BE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74A55865" w14:textId="77777777" w:rsidR="002B4BE7" w:rsidRPr="00A65D41" w:rsidRDefault="002B4BE7" w:rsidP="002B4BE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063D1128" w14:textId="77777777" w:rsidR="002B4BE7" w:rsidRDefault="002B4BE7" w:rsidP="002B4BE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  <w:p w14:paraId="18336D25" w14:textId="6FC7E5BF" w:rsidR="00A035F9" w:rsidRPr="009B7B94" w:rsidRDefault="002B4BE7" w:rsidP="002B4BE7">
            <w:pPr>
              <w:pStyle w:val="PC"/>
              <w:framePr w:hSpace="0" w:wrap="auto" w:vAnchor="margin" w:hAnchor="text" w:xAlign="left" w:yAlign="inline"/>
              <w:numPr>
                <w:ilvl w:val="0"/>
                <w:numId w:val="4"/>
              </w:numPr>
              <w:rPr>
                <w:rFonts w:asciiTheme="majorBidi" w:eastAsiaTheme="minorEastAsia" w:hAnsiTheme="majorBidi" w:cstheme="majorBidi"/>
              </w:rPr>
            </w:pPr>
            <w:r w:rsidRPr="005E7A71">
              <w:rPr>
                <w:rFonts w:asciiTheme="majorBidi" w:hAnsiTheme="majorBidi" w:cstheme="majorBidi"/>
                <w:b/>
              </w:rPr>
              <w:t>Perform role at the time of assessment (if any).</w:t>
            </w:r>
          </w:p>
        </w:tc>
      </w:tr>
      <w:tr w:rsidR="00A035F9" w:rsidRPr="009B7B94" w14:paraId="27F7CB49" w14:textId="77777777" w:rsidTr="00711920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754D90F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111" w:type="dxa"/>
            <w:vAlign w:val="center"/>
          </w:tcPr>
          <w:p w14:paraId="3BBEF633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A035F9" w:rsidRPr="009B7B94" w14:paraId="5BB08B34" w14:textId="77777777" w:rsidTr="00711920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83E714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111" w:type="dxa"/>
            <w:vAlign w:val="center"/>
          </w:tcPr>
          <w:p w14:paraId="5BDAED38" w14:textId="18E4D569" w:rsidR="00A035F9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A1107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</w:t>
            </w:r>
            <w:r w:rsidR="009A1107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1DDBD08C" w14:textId="77777777" w:rsidR="009A1107" w:rsidRPr="009A1107" w:rsidRDefault="009A1107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610A94F4" w14:textId="78E37688" w:rsidR="00A6616D" w:rsidRPr="002B4BE7" w:rsidRDefault="00A6616D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2B4BE7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557FD291" w14:textId="48F6BE21" w:rsidR="00A6616D" w:rsidRDefault="00A6616D" w:rsidP="00A6616D">
            <w:pPr>
              <w:jc w:val="both"/>
              <w:rPr>
                <w:rFonts w:asciiTheme="majorBidi" w:hAnsiTheme="majorBidi" w:cstheme="majorBidi"/>
              </w:rPr>
            </w:pPr>
            <w:r w:rsidRPr="00A6616D">
              <w:rPr>
                <w:rFonts w:asciiTheme="majorBidi" w:hAnsiTheme="majorBidi" w:cstheme="majorBidi"/>
              </w:rPr>
              <w:t xml:space="preserve">Perform role play to handle unpleasant situation of </w:t>
            </w:r>
            <w:r w:rsidR="002B4BE7" w:rsidRPr="00A6616D">
              <w:rPr>
                <w:rFonts w:asciiTheme="majorBidi" w:hAnsiTheme="majorBidi" w:cstheme="majorBidi"/>
              </w:rPr>
              <w:t>los</w:t>
            </w:r>
            <w:r w:rsidR="002B4BE7">
              <w:rPr>
                <w:rFonts w:asciiTheme="majorBidi" w:hAnsiTheme="majorBidi" w:cstheme="majorBidi"/>
              </w:rPr>
              <w:t>t</w:t>
            </w:r>
            <w:r w:rsidRPr="00A6616D">
              <w:rPr>
                <w:rFonts w:asciiTheme="majorBidi" w:hAnsiTheme="majorBidi" w:cstheme="majorBidi"/>
              </w:rPr>
              <w:t xml:space="preserve"> of vehicle from parking area.</w:t>
            </w:r>
          </w:p>
          <w:p w14:paraId="3CE8D832" w14:textId="3AA6199D" w:rsidR="002B4BE7" w:rsidRPr="002B4BE7" w:rsidRDefault="002B4BE7" w:rsidP="00A6616D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2B4BE7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  <w:p w14:paraId="3E8DA99C" w14:textId="11316039" w:rsidR="002B4BE7" w:rsidRPr="009B7B94" w:rsidRDefault="002B4BE7" w:rsidP="00A6616D">
            <w:pPr>
              <w:jc w:val="both"/>
              <w:rPr>
                <w:rFonts w:asciiTheme="majorBidi" w:hAnsiTheme="majorBidi" w:cstheme="majorBidi"/>
              </w:rPr>
            </w:pPr>
            <w:r w:rsidRPr="00C0623F">
              <w:rPr>
                <w:rFonts w:asciiTheme="majorBidi" w:hAnsiTheme="majorBidi" w:cstheme="majorBidi"/>
              </w:rPr>
              <w:t xml:space="preserve">What will be the Emergency </w:t>
            </w:r>
            <w:r w:rsidRPr="007933F9">
              <w:rPr>
                <w:rFonts w:asciiTheme="majorBidi" w:hAnsiTheme="majorBidi" w:cstheme="majorBidi"/>
              </w:rPr>
              <w:t xml:space="preserve">Plan </w:t>
            </w:r>
            <w:r>
              <w:rPr>
                <w:rFonts w:asciiTheme="majorBidi" w:hAnsiTheme="majorBidi" w:cstheme="majorBidi"/>
              </w:rPr>
              <w:t>in case of land sliding</w:t>
            </w:r>
            <w:r>
              <w:rPr>
                <w:rFonts w:asciiTheme="majorBidi" w:hAnsiTheme="majorBidi" w:cstheme="majorBidi"/>
              </w:rPr>
              <w:t>.</w:t>
            </w:r>
          </w:p>
        </w:tc>
      </w:tr>
      <w:tr w:rsidR="00A035F9" w:rsidRPr="009B7B94" w14:paraId="7CA1C054" w14:textId="77777777" w:rsidTr="00711920">
        <w:trPr>
          <w:trHeight w:val="56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ED9395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111" w:type="dxa"/>
            <w:vAlign w:val="center"/>
          </w:tcPr>
          <w:p w14:paraId="41920525" w14:textId="0A885BE7" w:rsidR="002B4BE7" w:rsidRPr="002B4BE7" w:rsidRDefault="002B4BE7" w:rsidP="002B4BE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2B4BE7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5082A406" w14:textId="14413D92" w:rsidR="00A035F9" w:rsidRDefault="001A0D02" w:rsidP="001A0D02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lan the role play.</w:t>
            </w:r>
          </w:p>
          <w:p w14:paraId="71E9D06F" w14:textId="77777777" w:rsidR="001A0D02" w:rsidRDefault="001A0D02" w:rsidP="001A0D02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U</w:t>
            </w:r>
            <w:r w:rsidRPr="001A0D02">
              <w:rPr>
                <w:rFonts w:asciiTheme="majorBidi" w:hAnsiTheme="majorBidi" w:cstheme="majorBidi"/>
              </w:rPr>
              <w:t>ses specific evidence to support their arguments</w:t>
            </w:r>
            <w:r>
              <w:rPr>
                <w:rFonts w:asciiTheme="majorBidi" w:hAnsiTheme="majorBidi" w:cstheme="majorBidi"/>
              </w:rPr>
              <w:t>.</w:t>
            </w:r>
          </w:p>
          <w:p w14:paraId="0692491B" w14:textId="10EBC7C0" w:rsidR="00711920" w:rsidRDefault="00711920" w:rsidP="001A0D02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situation handling.</w:t>
            </w:r>
          </w:p>
          <w:p w14:paraId="5783767C" w14:textId="77777777" w:rsidR="00711920" w:rsidRDefault="00711920" w:rsidP="001A0D02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resources to be contact in this situation.</w:t>
            </w:r>
          </w:p>
          <w:p w14:paraId="272C6EBF" w14:textId="6C4DA0A3" w:rsidR="00711920" w:rsidRDefault="00711920" w:rsidP="00711920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2B4BE7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  <w:p w14:paraId="512EE144" w14:textId="77777777" w:rsidR="00711920" w:rsidRDefault="00711920" w:rsidP="00711920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lan the role play.</w:t>
            </w:r>
          </w:p>
          <w:p w14:paraId="0E84C719" w14:textId="77777777" w:rsidR="00711920" w:rsidRDefault="00711920" w:rsidP="00711920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U</w:t>
            </w:r>
            <w:r w:rsidRPr="001A0D02">
              <w:rPr>
                <w:rFonts w:asciiTheme="majorBidi" w:hAnsiTheme="majorBidi" w:cstheme="majorBidi"/>
              </w:rPr>
              <w:t>ses specific evidence to support their arguments</w:t>
            </w:r>
            <w:r>
              <w:rPr>
                <w:rFonts w:asciiTheme="majorBidi" w:hAnsiTheme="majorBidi" w:cstheme="majorBidi"/>
              </w:rPr>
              <w:t>.</w:t>
            </w:r>
          </w:p>
          <w:p w14:paraId="16D6B1F2" w14:textId="77777777" w:rsidR="00711920" w:rsidRDefault="00711920" w:rsidP="00711920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situation handling.</w:t>
            </w:r>
          </w:p>
          <w:p w14:paraId="20A88923" w14:textId="46D5FDD0" w:rsidR="00711920" w:rsidRPr="00711920" w:rsidRDefault="00711920" w:rsidP="00711920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resources to be contact in this situation.</w:t>
            </w:r>
          </w:p>
        </w:tc>
      </w:tr>
    </w:tbl>
    <w:p w14:paraId="645C54B1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52A0602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835504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05637B8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6A46C07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CD12EBF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527D081" w14:textId="77777777" w:rsidR="00A035F9" w:rsidRPr="009B7B94" w:rsidRDefault="00A035F9" w:rsidP="00A035F9">
      <w:pPr>
        <w:pStyle w:val="Heading1"/>
      </w:pPr>
      <w:r w:rsidRPr="009B7B94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A035F9" w:rsidRPr="009B7B94" w14:paraId="68BBD6FA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376A59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69BBE7E3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A035F9" w:rsidRPr="009B7B94" w14:paraId="0D2B1230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9331F5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09473E3B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711920" w:rsidRPr="009B7B94" w14:paraId="5156EB99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8656A1E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75A4E0F4" w14:textId="0FA2CC79" w:rsidR="00711920" w:rsidRPr="009B7B94" w:rsidRDefault="00711920" w:rsidP="00711920">
            <w:pPr>
              <w:rPr>
                <w:rFonts w:asciiTheme="majorBidi" w:hAnsiTheme="majorBidi" w:cstheme="majorBidi"/>
                <w:szCs w:val="28"/>
              </w:rPr>
            </w:pPr>
            <w:r w:rsidRPr="00A6616D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>
              <w:rPr>
                <w:rFonts w:asciiTheme="majorBidi" w:eastAsiaTheme="majorEastAsia" w:hAnsiTheme="majorBidi" w:cstheme="majorBidi"/>
                <w:b/>
                <w:bCs/>
              </w:rPr>
              <w:t>5</w:t>
            </w:r>
            <w:r w:rsidRPr="00A6616D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711920" w:rsidRPr="009B7B94" w14:paraId="02792B85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E992946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24D109FE" w14:textId="34F27A46" w:rsidR="00711920" w:rsidRPr="009B7B94" w:rsidRDefault="00711920" w:rsidP="00711920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A6616D">
              <w:rPr>
                <w:rFonts w:asciiTheme="majorBidi" w:hAnsiTheme="majorBidi" w:cstheme="majorBidi"/>
                <w:b/>
                <w:bCs/>
              </w:rPr>
              <w:t>Develop Mechanism Tourist security</w:t>
            </w:r>
          </w:p>
        </w:tc>
      </w:tr>
      <w:tr w:rsidR="00711920" w:rsidRPr="009B7B94" w14:paraId="21F1DC70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D874369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493218E5" w14:textId="77777777" w:rsidR="00711920" w:rsidRPr="009B7B94" w:rsidRDefault="00711920" w:rsidP="00711920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711920" w:rsidRPr="009B7B94" w14:paraId="06DCD7C3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56A286F5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254C97CD" w14:textId="77777777" w:rsidR="00711920" w:rsidRPr="002B4BE7" w:rsidRDefault="00711920" w:rsidP="00711920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2B4BE7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06684800" w14:textId="77777777" w:rsidR="00711920" w:rsidRDefault="00711920" w:rsidP="00711920">
            <w:pPr>
              <w:jc w:val="both"/>
              <w:rPr>
                <w:rFonts w:asciiTheme="majorBidi" w:hAnsiTheme="majorBidi" w:cstheme="majorBidi"/>
              </w:rPr>
            </w:pPr>
            <w:r w:rsidRPr="00A6616D">
              <w:rPr>
                <w:rFonts w:asciiTheme="majorBidi" w:hAnsiTheme="majorBidi" w:cstheme="majorBidi"/>
              </w:rPr>
              <w:t xml:space="preserve">Perform role play to handle unpleasant situation of </w:t>
            </w:r>
            <w:proofErr w:type="spellStart"/>
            <w:r w:rsidRPr="00A6616D">
              <w:rPr>
                <w:rFonts w:asciiTheme="majorBidi" w:hAnsiTheme="majorBidi" w:cstheme="majorBidi"/>
              </w:rPr>
              <w:t>los</w:t>
            </w:r>
            <w:r>
              <w:rPr>
                <w:rFonts w:asciiTheme="majorBidi" w:hAnsiTheme="majorBidi" w:cstheme="majorBidi"/>
              </w:rPr>
              <w:t>t</w:t>
            </w:r>
            <w:proofErr w:type="spellEnd"/>
            <w:r w:rsidRPr="00A6616D">
              <w:rPr>
                <w:rFonts w:asciiTheme="majorBidi" w:hAnsiTheme="majorBidi" w:cstheme="majorBidi"/>
              </w:rPr>
              <w:t xml:space="preserve"> of vehicle from parking area.</w:t>
            </w:r>
          </w:p>
          <w:p w14:paraId="699EE823" w14:textId="77777777" w:rsidR="00711920" w:rsidRPr="002B4BE7" w:rsidRDefault="00711920" w:rsidP="00711920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2B4BE7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  <w:p w14:paraId="56A158E9" w14:textId="103C7324" w:rsidR="00711920" w:rsidRPr="00711920" w:rsidRDefault="00711920" w:rsidP="00711920">
            <w:pPr>
              <w:rPr>
                <w:rFonts w:asciiTheme="majorBidi" w:hAnsiTheme="majorBidi" w:cstheme="majorBidi"/>
                <w:szCs w:val="28"/>
              </w:rPr>
            </w:pPr>
            <w:r w:rsidRPr="00711920">
              <w:rPr>
                <w:rFonts w:asciiTheme="majorBidi" w:hAnsiTheme="majorBidi" w:cstheme="majorBidi"/>
              </w:rPr>
              <w:t xml:space="preserve">What will be the Emergency Plan in case of land </w:t>
            </w:r>
            <w:proofErr w:type="gramStart"/>
            <w:r w:rsidRPr="00711920">
              <w:rPr>
                <w:rFonts w:asciiTheme="majorBidi" w:hAnsiTheme="majorBidi" w:cstheme="majorBidi"/>
              </w:rPr>
              <w:t>sliding.</w:t>
            </w:r>
            <w:proofErr w:type="gramEnd"/>
          </w:p>
        </w:tc>
      </w:tr>
    </w:tbl>
    <w:p w14:paraId="614E03A4" w14:textId="77777777" w:rsidR="00A035F9" w:rsidRPr="009B7B94" w:rsidRDefault="00A035F9" w:rsidP="00A035F9">
      <w:pPr>
        <w:spacing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A035F9" w:rsidRPr="009B7B94" w14:paraId="5BD0A5BF" w14:textId="77777777" w:rsidTr="00DC2A83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08EEA67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4673D3D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64924E3F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711920" w:rsidRPr="009B7B94" w14:paraId="7AD6EDDA" w14:textId="77777777" w:rsidTr="00711920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0FC10484" w14:textId="543B6A07" w:rsidR="00711920" w:rsidRPr="009B7B94" w:rsidRDefault="00711920" w:rsidP="00711920">
            <w:pPr>
              <w:rPr>
                <w:rFonts w:asciiTheme="majorBidi" w:hAnsiTheme="majorBidi" w:cstheme="majorBidi"/>
                <w:noProof/>
              </w:rPr>
            </w:pPr>
            <w:r w:rsidRPr="00771131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711920" w:rsidRPr="009B7B94" w14:paraId="3BF7C8A5" w14:textId="77777777" w:rsidTr="00DC2A83">
        <w:trPr>
          <w:trHeight w:val="398"/>
          <w:jc w:val="center"/>
        </w:trPr>
        <w:tc>
          <w:tcPr>
            <w:tcW w:w="6817" w:type="dxa"/>
          </w:tcPr>
          <w:p w14:paraId="226FC35A" w14:textId="29075C65" w:rsidR="00711920" w:rsidRPr="009B7B94" w:rsidRDefault="00711920" w:rsidP="0071192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771131">
              <w:rPr>
                <w:rFonts w:asciiTheme="majorBidi" w:hAnsiTheme="majorBidi" w:cstheme="majorBidi"/>
              </w:rPr>
              <w:t>Plan the role play.</w:t>
            </w:r>
          </w:p>
        </w:tc>
        <w:tc>
          <w:tcPr>
            <w:tcW w:w="990" w:type="dxa"/>
            <w:vAlign w:val="center"/>
          </w:tcPr>
          <w:p w14:paraId="34A6109D" w14:textId="2C064760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1D8245C" w14:textId="17622A8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711920" w:rsidRPr="009B7B94" w14:paraId="13F00F02" w14:textId="77777777" w:rsidTr="00DC2A83">
        <w:trPr>
          <w:trHeight w:val="398"/>
          <w:jc w:val="center"/>
        </w:trPr>
        <w:tc>
          <w:tcPr>
            <w:tcW w:w="6817" w:type="dxa"/>
          </w:tcPr>
          <w:p w14:paraId="2BD93902" w14:textId="1A70561A" w:rsidR="00711920" w:rsidRPr="009B7B94" w:rsidRDefault="00711920" w:rsidP="0071192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771131">
              <w:rPr>
                <w:rFonts w:asciiTheme="majorBidi" w:hAnsiTheme="majorBidi" w:cstheme="majorBidi"/>
              </w:rPr>
              <w:t>Uses specific evidence to support their arguments.</w:t>
            </w:r>
          </w:p>
        </w:tc>
        <w:tc>
          <w:tcPr>
            <w:tcW w:w="990" w:type="dxa"/>
            <w:vAlign w:val="center"/>
          </w:tcPr>
          <w:p w14:paraId="476CDE1D" w14:textId="54ABC458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691D6F4" w14:textId="2BF44299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11920" w:rsidRPr="009B7B94" w14:paraId="02C3504D" w14:textId="77777777" w:rsidTr="00DC2A83">
        <w:trPr>
          <w:trHeight w:val="398"/>
          <w:jc w:val="center"/>
        </w:trPr>
        <w:tc>
          <w:tcPr>
            <w:tcW w:w="6817" w:type="dxa"/>
          </w:tcPr>
          <w:p w14:paraId="24A1B360" w14:textId="62A3DAE4" w:rsidR="00711920" w:rsidRPr="009B7B94" w:rsidRDefault="00711920" w:rsidP="0071192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771131">
              <w:rPr>
                <w:rFonts w:asciiTheme="majorBidi" w:hAnsiTheme="majorBidi" w:cstheme="majorBidi"/>
              </w:rPr>
              <w:t>Identify the situation handling.</w:t>
            </w:r>
          </w:p>
        </w:tc>
        <w:tc>
          <w:tcPr>
            <w:tcW w:w="990" w:type="dxa"/>
            <w:vAlign w:val="center"/>
          </w:tcPr>
          <w:p w14:paraId="6A6B2F55" w14:textId="7777777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2D03B855" w14:textId="7777777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11920" w:rsidRPr="009B7B94" w14:paraId="1F2BF1E0" w14:textId="77777777" w:rsidTr="00DC2A83">
        <w:trPr>
          <w:trHeight w:val="398"/>
          <w:jc w:val="center"/>
        </w:trPr>
        <w:tc>
          <w:tcPr>
            <w:tcW w:w="6817" w:type="dxa"/>
          </w:tcPr>
          <w:p w14:paraId="76CAA366" w14:textId="4311468D" w:rsidR="00711920" w:rsidRPr="009B7B94" w:rsidRDefault="00711920" w:rsidP="0071192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771131">
              <w:rPr>
                <w:rFonts w:asciiTheme="majorBidi" w:hAnsiTheme="majorBidi" w:cstheme="majorBidi"/>
              </w:rPr>
              <w:t>Identify the resources to be contact in this situation.</w:t>
            </w:r>
          </w:p>
        </w:tc>
        <w:tc>
          <w:tcPr>
            <w:tcW w:w="990" w:type="dxa"/>
            <w:vAlign w:val="center"/>
          </w:tcPr>
          <w:p w14:paraId="56EB75C4" w14:textId="7777777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2211C7D5" w14:textId="7777777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11920" w:rsidRPr="009B7B94" w14:paraId="55C23824" w14:textId="77777777" w:rsidTr="001B76F8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59921F28" w14:textId="5246DAE7" w:rsidR="00711920" w:rsidRPr="009B7B94" w:rsidRDefault="00711920" w:rsidP="00711920">
            <w:pPr>
              <w:rPr>
                <w:rFonts w:asciiTheme="majorBidi" w:hAnsiTheme="majorBidi" w:cstheme="majorBidi"/>
              </w:rPr>
            </w:pPr>
            <w:r w:rsidRPr="00771131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711920" w:rsidRPr="009B7B94" w14:paraId="47521FAC" w14:textId="77777777" w:rsidTr="00DC2A83">
        <w:trPr>
          <w:trHeight w:val="398"/>
          <w:jc w:val="center"/>
        </w:trPr>
        <w:tc>
          <w:tcPr>
            <w:tcW w:w="6817" w:type="dxa"/>
          </w:tcPr>
          <w:p w14:paraId="3172EDF4" w14:textId="269968F5" w:rsidR="00711920" w:rsidRPr="009B7B94" w:rsidRDefault="00711920" w:rsidP="0071192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34"/>
              <w:jc w:val="both"/>
              <w:rPr>
                <w:rFonts w:asciiTheme="majorBidi" w:hAnsiTheme="majorBidi" w:cstheme="majorBidi"/>
              </w:rPr>
            </w:pPr>
            <w:r w:rsidRPr="00771131">
              <w:rPr>
                <w:rFonts w:asciiTheme="majorBidi" w:hAnsiTheme="majorBidi" w:cstheme="majorBidi"/>
              </w:rPr>
              <w:t>Plan the role play.</w:t>
            </w:r>
          </w:p>
        </w:tc>
        <w:tc>
          <w:tcPr>
            <w:tcW w:w="990" w:type="dxa"/>
            <w:vAlign w:val="center"/>
          </w:tcPr>
          <w:p w14:paraId="211F6C08" w14:textId="7777777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4D801FD5" w14:textId="7777777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11920" w:rsidRPr="009B7B94" w14:paraId="61AADF35" w14:textId="77777777" w:rsidTr="00DC2A83">
        <w:trPr>
          <w:trHeight w:val="398"/>
          <w:jc w:val="center"/>
        </w:trPr>
        <w:tc>
          <w:tcPr>
            <w:tcW w:w="6817" w:type="dxa"/>
          </w:tcPr>
          <w:p w14:paraId="5942DEFC" w14:textId="665C4FED" w:rsidR="00711920" w:rsidRPr="009B7B94" w:rsidRDefault="00711920" w:rsidP="0071192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771131">
              <w:rPr>
                <w:rFonts w:asciiTheme="majorBidi" w:hAnsiTheme="majorBidi" w:cstheme="majorBidi"/>
              </w:rPr>
              <w:t>Uses specific evidence to support their arguments.</w:t>
            </w:r>
          </w:p>
        </w:tc>
        <w:tc>
          <w:tcPr>
            <w:tcW w:w="990" w:type="dxa"/>
            <w:vAlign w:val="center"/>
          </w:tcPr>
          <w:p w14:paraId="75715E6F" w14:textId="7777777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1940AFF4" w14:textId="7777777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11920" w:rsidRPr="009B7B94" w14:paraId="2393DFEF" w14:textId="77777777" w:rsidTr="00DC2A83">
        <w:trPr>
          <w:trHeight w:val="398"/>
          <w:jc w:val="center"/>
        </w:trPr>
        <w:tc>
          <w:tcPr>
            <w:tcW w:w="6817" w:type="dxa"/>
          </w:tcPr>
          <w:p w14:paraId="27F8BBEA" w14:textId="7E731787" w:rsidR="00711920" w:rsidRPr="009B7B94" w:rsidRDefault="00711920" w:rsidP="0071192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771131">
              <w:rPr>
                <w:rFonts w:asciiTheme="majorBidi" w:hAnsiTheme="majorBidi" w:cstheme="majorBidi"/>
              </w:rPr>
              <w:t>Identify the situation handling.</w:t>
            </w:r>
          </w:p>
        </w:tc>
        <w:tc>
          <w:tcPr>
            <w:tcW w:w="990" w:type="dxa"/>
            <w:vAlign w:val="center"/>
          </w:tcPr>
          <w:p w14:paraId="0C4DC791" w14:textId="7777777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1EEDCB10" w14:textId="7777777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11920" w:rsidRPr="009B7B94" w14:paraId="52AF7F00" w14:textId="77777777" w:rsidTr="00DC2A83">
        <w:trPr>
          <w:trHeight w:val="398"/>
          <w:jc w:val="center"/>
        </w:trPr>
        <w:tc>
          <w:tcPr>
            <w:tcW w:w="6817" w:type="dxa"/>
          </w:tcPr>
          <w:p w14:paraId="6A66589E" w14:textId="205A8D7B" w:rsidR="00711920" w:rsidRPr="009B7B94" w:rsidRDefault="00711920" w:rsidP="0071192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771131">
              <w:rPr>
                <w:rFonts w:asciiTheme="majorBidi" w:hAnsiTheme="majorBidi" w:cstheme="majorBidi"/>
              </w:rPr>
              <w:t>Identify the resources to be contact in this situation</w:t>
            </w:r>
          </w:p>
        </w:tc>
        <w:tc>
          <w:tcPr>
            <w:tcW w:w="990" w:type="dxa"/>
            <w:vAlign w:val="center"/>
          </w:tcPr>
          <w:p w14:paraId="73629BDB" w14:textId="7777777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2902276E" w14:textId="7777777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bookmarkEnd w:id="0"/>
    </w:tbl>
    <w:p w14:paraId="7F722229" w14:textId="77777777" w:rsidR="00A035F9" w:rsidRDefault="00A035F9" w:rsidP="00A035F9">
      <w:pPr>
        <w:rPr>
          <w:rFonts w:asciiTheme="majorBidi" w:hAnsiTheme="majorBidi" w:cstheme="majorBidi"/>
        </w:rPr>
      </w:pPr>
    </w:p>
    <w:p w14:paraId="58958551" w14:textId="77777777" w:rsidR="00A035F9" w:rsidRDefault="00A035F9" w:rsidP="00A035F9">
      <w:pPr>
        <w:rPr>
          <w:rFonts w:asciiTheme="majorBidi" w:hAnsiTheme="majorBidi" w:cstheme="majorBidi"/>
        </w:rPr>
      </w:pPr>
    </w:p>
    <w:p w14:paraId="7B28492B" w14:textId="77777777" w:rsidR="00A035F9" w:rsidRDefault="00A035F9" w:rsidP="00A035F9">
      <w:pPr>
        <w:rPr>
          <w:rFonts w:asciiTheme="majorBidi" w:hAnsiTheme="majorBidi" w:cstheme="majorBidi"/>
        </w:rPr>
      </w:pPr>
    </w:p>
    <w:p w14:paraId="538BE12B" w14:textId="77777777" w:rsidR="00A035F9" w:rsidRDefault="00A035F9" w:rsidP="00A035F9">
      <w:pPr>
        <w:rPr>
          <w:rFonts w:asciiTheme="majorBidi" w:hAnsiTheme="majorBidi" w:cstheme="majorBidi"/>
        </w:rPr>
      </w:pPr>
    </w:p>
    <w:p w14:paraId="384A13DA" w14:textId="77777777" w:rsidR="00A035F9" w:rsidRDefault="00A035F9" w:rsidP="00A035F9">
      <w:pPr>
        <w:rPr>
          <w:rFonts w:asciiTheme="majorBidi" w:hAnsiTheme="majorBidi" w:cstheme="majorBidi"/>
        </w:rPr>
      </w:pPr>
    </w:p>
    <w:p w14:paraId="0CE854E3" w14:textId="77777777" w:rsidR="00A035F9" w:rsidRDefault="00A035F9" w:rsidP="00A035F9">
      <w:pPr>
        <w:rPr>
          <w:rFonts w:asciiTheme="majorBidi" w:hAnsiTheme="majorBidi" w:cstheme="majorBidi"/>
        </w:rPr>
      </w:pPr>
    </w:p>
    <w:p w14:paraId="480D2EE7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3CCD34BA" w14:textId="77777777" w:rsidR="00A035F9" w:rsidRPr="009B7B94" w:rsidRDefault="00A035F9" w:rsidP="00A035F9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32C3C5" wp14:editId="248D42EC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376AAB" id="Rectangle 5" o:spid="_x0000_s1026" style="position:absolute;margin-left:5.35pt;margin-top:19.75pt;width:119.3pt;height:22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" filled="f" stroked="f" strokeweight="1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s Signature__________________ Assessor’s Signature____________________</w:t>
      </w:r>
    </w:p>
    <w:p w14:paraId="276C911F" w14:textId="3DAE139E" w:rsidR="00A035F9" w:rsidRDefault="00A035F9" w:rsidP="00A035F9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</w:rPr>
        <w:t>Date: _______________________________</w:t>
      </w:r>
    </w:p>
    <w:p w14:paraId="5A336B50" w14:textId="01A8D0E1" w:rsidR="00711920" w:rsidRDefault="00711920" w:rsidP="00A035F9">
      <w:pPr>
        <w:rPr>
          <w:rFonts w:asciiTheme="majorBidi" w:hAnsiTheme="majorBidi" w:cstheme="majorBidi"/>
          <w:b/>
          <w:bCs/>
        </w:rPr>
      </w:pPr>
    </w:p>
    <w:p w14:paraId="44620208" w14:textId="7EF4D2E2" w:rsidR="00711920" w:rsidRDefault="00711920" w:rsidP="00A035F9">
      <w:pPr>
        <w:rPr>
          <w:rFonts w:asciiTheme="majorBidi" w:hAnsiTheme="majorBidi" w:cstheme="majorBidi"/>
          <w:b/>
          <w:bCs/>
        </w:rPr>
      </w:pPr>
    </w:p>
    <w:p w14:paraId="114B1593" w14:textId="08876A6B" w:rsidR="00711920" w:rsidRDefault="00711920" w:rsidP="00A035F9">
      <w:pPr>
        <w:rPr>
          <w:rFonts w:asciiTheme="majorBidi" w:hAnsiTheme="majorBidi" w:cstheme="majorBidi"/>
          <w:b/>
          <w:bCs/>
        </w:rPr>
      </w:pPr>
    </w:p>
    <w:p w14:paraId="4E0A3F52" w14:textId="77777777" w:rsidR="00711920" w:rsidRPr="009B7B94" w:rsidRDefault="00711920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B082C08" w14:textId="77777777" w:rsidR="00A035F9" w:rsidRPr="009B7B94" w:rsidRDefault="00A035F9" w:rsidP="00A035F9">
      <w:pPr>
        <w:pStyle w:val="Heading1"/>
      </w:pPr>
      <w:r w:rsidRPr="009B7B94"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711920" w:rsidRPr="009B7B94" w14:paraId="7DEC17E7" w14:textId="77777777" w:rsidTr="00DC2A83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38DD33F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02EDF567" w14:textId="06C55AA0" w:rsidR="00711920" w:rsidRPr="009B7B94" w:rsidRDefault="00711920" w:rsidP="00711920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A6616D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>
              <w:rPr>
                <w:rFonts w:asciiTheme="majorBidi" w:eastAsiaTheme="majorEastAsia" w:hAnsiTheme="majorBidi" w:cstheme="majorBidi"/>
                <w:b/>
                <w:bCs/>
              </w:rPr>
              <w:t>5</w:t>
            </w:r>
            <w:r w:rsidRPr="00A6616D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711920" w:rsidRPr="009B7B94" w14:paraId="0D570ECD" w14:textId="77777777" w:rsidTr="00DC2A83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655DEE8E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5F95B53F" w14:textId="159E30B2" w:rsidR="00711920" w:rsidRPr="009B7B94" w:rsidRDefault="00711920" w:rsidP="00711920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A6616D">
              <w:rPr>
                <w:rFonts w:asciiTheme="majorBidi" w:hAnsiTheme="majorBidi" w:cstheme="majorBidi"/>
                <w:b/>
                <w:bCs/>
              </w:rPr>
              <w:t>Develop Mechanism Tourist security</w:t>
            </w:r>
          </w:p>
        </w:tc>
      </w:tr>
      <w:tr w:rsidR="00711920" w:rsidRPr="009B7B94" w14:paraId="03909E8D" w14:textId="77777777" w:rsidTr="00DC2A83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FDF8AF0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1DE2096F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711920" w:rsidRPr="009B7B94" w14:paraId="443EA1DA" w14:textId="77777777" w:rsidTr="00DC2A83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E1F35AD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6E5B1F5D" w14:textId="77777777" w:rsidR="00711920" w:rsidRPr="009B7B94" w:rsidRDefault="00711920" w:rsidP="00711920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8CF13BE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B353BA8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711920" w:rsidRPr="009B7B94" w14:paraId="7B7052D7" w14:textId="77777777" w:rsidTr="00DC2A83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1D411EC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2FC04987" w14:textId="77777777" w:rsidR="00711920" w:rsidRDefault="00711920" w:rsidP="0071192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ED17BC2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A4D0FDB" wp14:editId="59662045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764B4E3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3DF0DD7E" wp14:editId="5C6E103A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C264B42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4585B8C3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60DF146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4FEDDB80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30AABDE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1F26F13A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3400FFE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256740B4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0529FAC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A035F9" w:rsidRPr="009B7B94" w14:paraId="61787C92" w14:textId="77777777" w:rsidTr="00DC2A83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36877A4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066A5CD8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397891A7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A035F9" w:rsidRPr="009B7B94" w14:paraId="5A0C19B5" w14:textId="77777777" w:rsidTr="00DC2A83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64FE32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21C926A8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3CDCC151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7BF1026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67F75D80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17CAD709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5BA83E72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607094D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A035F9" w:rsidRPr="009B7B94" w14:paraId="5E4CCE16" w14:textId="77777777" w:rsidTr="00DC2A83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1D4327C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4598370" w14:textId="77777777" w:rsidR="00A035F9" w:rsidRPr="009B7B94" w:rsidRDefault="00A035F9" w:rsidP="00DC2A83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914357A" w14:textId="77777777" w:rsidR="00A035F9" w:rsidRPr="009B7B94" w:rsidRDefault="00A035F9" w:rsidP="00DC2A83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475488B3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110D0CC7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3CAFE84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36F28FD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1A843E0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0518FC77" w14:textId="77777777" w:rsidTr="00DC2A83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438B14A2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49A3613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1BD671ED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CDD41E1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1F3511B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51F6073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6680232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5CD2266D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307203D" w14:textId="77777777" w:rsidTr="00DC2A83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2A9A250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768BD93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E199C2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788576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748E4FD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129A4FF1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4F979D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31C3E3C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036CAC2A" w14:textId="77777777" w:rsidR="00A035F9" w:rsidRPr="009B7B94" w:rsidRDefault="00A035F9" w:rsidP="00A035F9">
      <w:pPr>
        <w:rPr>
          <w:rFonts w:asciiTheme="majorBidi" w:hAnsiTheme="majorBidi" w:cstheme="majorBidi"/>
          <w:sz w:val="12"/>
          <w:szCs w:val="12"/>
        </w:rPr>
      </w:pPr>
    </w:p>
    <w:p w14:paraId="7B157F3A" w14:textId="77777777" w:rsidR="00A035F9" w:rsidRPr="009B7B94" w:rsidRDefault="00A035F9" w:rsidP="00A035F9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02BEC837" w14:textId="77777777" w:rsidR="00A035F9" w:rsidRPr="009B7B94" w:rsidRDefault="00A035F9" w:rsidP="00A035F9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A035F9" w:rsidRPr="009B7B94" w14:paraId="402E4C03" w14:textId="77777777" w:rsidTr="00DC2A83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6C138812" w14:textId="77777777" w:rsidR="00A035F9" w:rsidRPr="009B7B94" w:rsidRDefault="00A035F9" w:rsidP="00DC2A83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61584C9F" w14:textId="77777777" w:rsidR="00711920" w:rsidRPr="002B4BE7" w:rsidRDefault="00711920" w:rsidP="00711920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2B4BE7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13804781" w14:textId="77777777" w:rsidR="00711920" w:rsidRDefault="00711920" w:rsidP="00711920">
            <w:pPr>
              <w:jc w:val="both"/>
              <w:rPr>
                <w:rFonts w:asciiTheme="majorBidi" w:hAnsiTheme="majorBidi" w:cstheme="majorBidi"/>
              </w:rPr>
            </w:pPr>
            <w:r w:rsidRPr="00A6616D">
              <w:rPr>
                <w:rFonts w:asciiTheme="majorBidi" w:hAnsiTheme="majorBidi" w:cstheme="majorBidi"/>
              </w:rPr>
              <w:t xml:space="preserve">Perform role play to handle unpleasant situation of </w:t>
            </w:r>
            <w:proofErr w:type="spellStart"/>
            <w:r w:rsidRPr="00A6616D">
              <w:rPr>
                <w:rFonts w:asciiTheme="majorBidi" w:hAnsiTheme="majorBidi" w:cstheme="majorBidi"/>
              </w:rPr>
              <w:t>los</w:t>
            </w:r>
            <w:r>
              <w:rPr>
                <w:rFonts w:asciiTheme="majorBidi" w:hAnsiTheme="majorBidi" w:cstheme="majorBidi"/>
              </w:rPr>
              <w:t>t</w:t>
            </w:r>
            <w:proofErr w:type="spellEnd"/>
            <w:r w:rsidRPr="00A6616D">
              <w:rPr>
                <w:rFonts w:asciiTheme="majorBidi" w:hAnsiTheme="majorBidi" w:cstheme="majorBidi"/>
              </w:rPr>
              <w:t xml:space="preserve"> of vehicle from parking area.</w:t>
            </w:r>
          </w:p>
          <w:p w14:paraId="6A572FBC" w14:textId="77777777" w:rsidR="00711920" w:rsidRDefault="00711920" w:rsidP="00711920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2B4BE7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  <w:p w14:paraId="00FE8B2F" w14:textId="212A2EEE" w:rsidR="00A035F9" w:rsidRPr="00711920" w:rsidRDefault="00711920" w:rsidP="00711920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711920">
              <w:rPr>
                <w:rFonts w:asciiTheme="majorBidi" w:hAnsiTheme="majorBidi" w:cstheme="majorBidi"/>
              </w:rPr>
              <w:t xml:space="preserve">What will be the Emergency Plan in case of land </w:t>
            </w:r>
            <w:proofErr w:type="gramStart"/>
            <w:r w:rsidRPr="00711920">
              <w:rPr>
                <w:rFonts w:asciiTheme="majorBidi" w:hAnsiTheme="majorBidi" w:cstheme="majorBidi"/>
              </w:rPr>
              <w:t>sliding.</w:t>
            </w:r>
            <w:proofErr w:type="gramEnd"/>
          </w:p>
        </w:tc>
      </w:tr>
      <w:tr w:rsidR="00A035F9" w:rsidRPr="009B7B94" w14:paraId="6DE8DC81" w14:textId="77777777" w:rsidTr="00DC2A83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B26E2E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2DDCD9F2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CA1DAB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84FF14D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711920" w:rsidRPr="009B7B94" w14:paraId="692F2C24" w14:textId="77777777" w:rsidTr="00DE6699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33EEBF57" w14:textId="5506EDD2" w:rsidR="00711920" w:rsidRPr="009B7B94" w:rsidRDefault="00711920" w:rsidP="00711920">
            <w:pPr>
              <w:rPr>
                <w:rFonts w:asciiTheme="majorBidi" w:hAnsiTheme="majorBidi" w:cstheme="majorBidi"/>
                <w:noProof/>
              </w:rPr>
            </w:pPr>
            <w:r w:rsidRPr="00771131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711920" w:rsidRPr="009B7B94" w14:paraId="0A74132B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51BD627B" w14:textId="77777777" w:rsidR="00711920" w:rsidRPr="009B7B94" w:rsidRDefault="00711920" w:rsidP="0071192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977D6C2" w14:textId="2AC52421" w:rsidR="00711920" w:rsidRPr="009B7B94" w:rsidRDefault="00711920" w:rsidP="0071192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771131">
              <w:rPr>
                <w:rFonts w:asciiTheme="majorBidi" w:hAnsiTheme="majorBidi" w:cstheme="majorBidi"/>
              </w:rPr>
              <w:t>Plan the role play.</w:t>
            </w:r>
          </w:p>
        </w:tc>
        <w:tc>
          <w:tcPr>
            <w:tcW w:w="1080" w:type="dxa"/>
            <w:vAlign w:val="center"/>
          </w:tcPr>
          <w:p w14:paraId="3576B4A8" w14:textId="5EE0EDCB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5FD6541" w14:textId="382AD959" w:rsidR="00711920" w:rsidRPr="009B7B94" w:rsidRDefault="00711920" w:rsidP="0071192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5222863" w14:textId="77777777" w:rsidR="00711920" w:rsidRPr="009B7B94" w:rsidRDefault="00711920" w:rsidP="0071192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711920" w:rsidRPr="009B7B94" w14:paraId="62EEFB81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4F983744" w14:textId="77777777" w:rsidR="00711920" w:rsidRPr="009B7B94" w:rsidRDefault="00711920" w:rsidP="0071192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D8D0DF0" w14:textId="6807CFF1" w:rsidR="00711920" w:rsidRPr="009B7B94" w:rsidRDefault="00711920" w:rsidP="0071192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771131">
              <w:rPr>
                <w:rFonts w:asciiTheme="majorBidi" w:hAnsiTheme="majorBidi" w:cstheme="majorBidi"/>
              </w:rPr>
              <w:t>Uses specific evidence to support their arguments.</w:t>
            </w:r>
          </w:p>
        </w:tc>
        <w:tc>
          <w:tcPr>
            <w:tcW w:w="1080" w:type="dxa"/>
            <w:vAlign w:val="center"/>
          </w:tcPr>
          <w:p w14:paraId="475C68AF" w14:textId="7777777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F28D9C4" w14:textId="77777777" w:rsidR="00711920" w:rsidRPr="009B7B94" w:rsidRDefault="00711920" w:rsidP="0071192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D370607" w14:textId="77777777" w:rsidR="00711920" w:rsidRPr="009B7B94" w:rsidRDefault="00711920" w:rsidP="0071192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711920" w:rsidRPr="009B7B94" w14:paraId="72DDFC11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25BC72B0" w14:textId="77777777" w:rsidR="00711920" w:rsidRPr="009B7B94" w:rsidRDefault="00711920" w:rsidP="0071192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98894B7" w14:textId="0EC1351C" w:rsidR="00711920" w:rsidRPr="009B7B94" w:rsidRDefault="00711920" w:rsidP="0071192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771131">
              <w:rPr>
                <w:rFonts w:asciiTheme="majorBidi" w:hAnsiTheme="majorBidi" w:cstheme="majorBidi"/>
              </w:rPr>
              <w:t>Identify the situation handling.</w:t>
            </w:r>
          </w:p>
        </w:tc>
        <w:tc>
          <w:tcPr>
            <w:tcW w:w="1080" w:type="dxa"/>
            <w:vAlign w:val="center"/>
          </w:tcPr>
          <w:p w14:paraId="17BE14F6" w14:textId="7777777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236EB18" w14:textId="77777777" w:rsidR="00711920" w:rsidRPr="009B7B94" w:rsidRDefault="00711920" w:rsidP="0071192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FE5EDBB" w14:textId="77777777" w:rsidR="00711920" w:rsidRPr="009B7B94" w:rsidRDefault="00711920" w:rsidP="0071192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711920" w:rsidRPr="009B7B94" w14:paraId="558B4D48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7951E91D" w14:textId="77777777" w:rsidR="00711920" w:rsidRPr="009B7B94" w:rsidRDefault="00711920" w:rsidP="0071192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668EE14" w14:textId="251F1D82" w:rsidR="00711920" w:rsidRPr="009B7B94" w:rsidRDefault="00711920" w:rsidP="0071192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771131">
              <w:rPr>
                <w:rFonts w:asciiTheme="majorBidi" w:hAnsiTheme="majorBidi" w:cstheme="majorBidi"/>
              </w:rPr>
              <w:t>Identify the resources to be contact in this situation.</w:t>
            </w:r>
          </w:p>
        </w:tc>
        <w:tc>
          <w:tcPr>
            <w:tcW w:w="1080" w:type="dxa"/>
            <w:vAlign w:val="center"/>
          </w:tcPr>
          <w:p w14:paraId="12824884" w14:textId="7777777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B249BDD" w14:textId="77777777" w:rsidR="00711920" w:rsidRPr="009B7B94" w:rsidRDefault="00711920" w:rsidP="0071192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67C31B2" w14:textId="77777777" w:rsidR="00711920" w:rsidRPr="009B7B94" w:rsidRDefault="00711920" w:rsidP="0071192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711920" w:rsidRPr="009B7B94" w14:paraId="186301E2" w14:textId="77777777" w:rsidTr="00654A26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20A2960C" w14:textId="697260E3" w:rsidR="00711920" w:rsidRPr="009B7B94" w:rsidRDefault="00711920" w:rsidP="00711920">
            <w:pPr>
              <w:rPr>
                <w:rFonts w:asciiTheme="majorBidi" w:hAnsiTheme="majorBidi" w:cstheme="majorBidi"/>
                <w:noProof/>
              </w:rPr>
            </w:pPr>
            <w:r w:rsidRPr="00771131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711920" w:rsidRPr="009B7B94" w14:paraId="7692164D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5A4A3A7C" w14:textId="77777777" w:rsidR="00711920" w:rsidRPr="009B7B94" w:rsidRDefault="00711920" w:rsidP="0071192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CB283CE" w14:textId="011DFC8E" w:rsidR="00711920" w:rsidRPr="009B7B94" w:rsidRDefault="00711920" w:rsidP="0071192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771131">
              <w:rPr>
                <w:rFonts w:asciiTheme="majorBidi" w:hAnsiTheme="majorBidi" w:cstheme="majorBidi"/>
              </w:rPr>
              <w:t>Plan the role play.</w:t>
            </w:r>
          </w:p>
        </w:tc>
        <w:tc>
          <w:tcPr>
            <w:tcW w:w="1080" w:type="dxa"/>
            <w:vAlign w:val="center"/>
          </w:tcPr>
          <w:p w14:paraId="17777119" w14:textId="7777777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C3A77EA" w14:textId="77777777" w:rsidR="00711920" w:rsidRPr="009B7B94" w:rsidRDefault="00711920" w:rsidP="0071192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A172FD0" w14:textId="77777777" w:rsidR="00711920" w:rsidRPr="009B7B94" w:rsidRDefault="00711920" w:rsidP="0071192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711920" w:rsidRPr="009B7B94" w14:paraId="101A9D27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28F79880" w14:textId="77777777" w:rsidR="00711920" w:rsidRPr="009B7B94" w:rsidRDefault="00711920" w:rsidP="0071192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DA2333A" w14:textId="766E741A" w:rsidR="00711920" w:rsidRPr="009B7B94" w:rsidRDefault="00711920" w:rsidP="0071192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771131">
              <w:rPr>
                <w:rFonts w:asciiTheme="majorBidi" w:hAnsiTheme="majorBidi" w:cstheme="majorBidi"/>
              </w:rPr>
              <w:t>Uses specific evidence to support their arguments.</w:t>
            </w:r>
          </w:p>
        </w:tc>
        <w:tc>
          <w:tcPr>
            <w:tcW w:w="1080" w:type="dxa"/>
            <w:vAlign w:val="center"/>
          </w:tcPr>
          <w:p w14:paraId="129411EA" w14:textId="7777777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57FE951" w14:textId="77777777" w:rsidR="00711920" w:rsidRPr="009B7B94" w:rsidRDefault="00711920" w:rsidP="0071192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726A1D1" w14:textId="77777777" w:rsidR="00711920" w:rsidRPr="009B7B94" w:rsidRDefault="00711920" w:rsidP="0071192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711920" w:rsidRPr="009B7B94" w14:paraId="66B2363D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3FD06B72" w14:textId="77777777" w:rsidR="00711920" w:rsidRPr="009B7B94" w:rsidRDefault="00711920" w:rsidP="0071192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9B6CE8E" w14:textId="06690335" w:rsidR="00711920" w:rsidRPr="009B7B94" w:rsidRDefault="00711920" w:rsidP="0071192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771131">
              <w:rPr>
                <w:rFonts w:asciiTheme="majorBidi" w:hAnsiTheme="majorBidi" w:cstheme="majorBidi"/>
              </w:rPr>
              <w:t>Identify the situation handling.</w:t>
            </w:r>
          </w:p>
        </w:tc>
        <w:tc>
          <w:tcPr>
            <w:tcW w:w="1080" w:type="dxa"/>
            <w:vAlign w:val="center"/>
          </w:tcPr>
          <w:p w14:paraId="351EE4C5" w14:textId="7777777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D3B2278" w14:textId="77777777" w:rsidR="00711920" w:rsidRPr="009B7B94" w:rsidRDefault="00711920" w:rsidP="0071192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0A64BAE" w14:textId="77777777" w:rsidR="00711920" w:rsidRPr="009B7B94" w:rsidRDefault="00711920" w:rsidP="0071192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711920" w:rsidRPr="009B7B94" w14:paraId="29EBE890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18CAFAAD" w14:textId="77777777" w:rsidR="00711920" w:rsidRPr="009B7B94" w:rsidRDefault="00711920" w:rsidP="0071192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DFF6AD5" w14:textId="05ACCDB7" w:rsidR="00711920" w:rsidRPr="009B7B94" w:rsidRDefault="00711920" w:rsidP="0071192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771131">
              <w:rPr>
                <w:rFonts w:asciiTheme="majorBidi" w:hAnsiTheme="majorBidi" w:cstheme="majorBidi"/>
              </w:rPr>
              <w:t>Identify the resources to be contact in this situation</w:t>
            </w:r>
          </w:p>
        </w:tc>
        <w:tc>
          <w:tcPr>
            <w:tcW w:w="1080" w:type="dxa"/>
            <w:vAlign w:val="center"/>
          </w:tcPr>
          <w:p w14:paraId="0AB238C3" w14:textId="77777777" w:rsidR="00711920" w:rsidRPr="009B7B94" w:rsidRDefault="00711920" w:rsidP="0071192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23839F9" w14:textId="77777777" w:rsidR="00711920" w:rsidRPr="009B7B94" w:rsidRDefault="00711920" w:rsidP="0071192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214FAF1" w14:textId="77777777" w:rsidR="00711920" w:rsidRPr="009B7B94" w:rsidRDefault="00711920" w:rsidP="0071192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035F9" w:rsidRPr="009B7B94" w14:paraId="6CCC9FFD" w14:textId="77777777" w:rsidTr="00DC2A83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16C2E3C8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060B13AC" wp14:editId="71FE6E85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354867C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9CDA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DA923B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8E2D7A1" wp14:editId="41772A4F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BDA532E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KOCGPN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01228BB3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555FCF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ED6464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D530020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438A443" w14:textId="77777777" w:rsidR="00A035F9" w:rsidRPr="009B7B94" w:rsidRDefault="00A035F9" w:rsidP="00A035F9">
      <w:pPr>
        <w:rPr>
          <w:rFonts w:asciiTheme="majorBidi" w:hAnsiTheme="majorBidi" w:cstheme="majorBidi"/>
          <w:b/>
          <w:sz w:val="32"/>
        </w:rPr>
      </w:pPr>
      <w:r w:rsidRPr="009B7B94">
        <w:rPr>
          <w:rFonts w:asciiTheme="majorBidi" w:hAnsiTheme="majorBidi" w:cstheme="majorBidi"/>
          <w:b/>
          <w:sz w:val="32"/>
        </w:rPr>
        <w:br w:type="page"/>
      </w:r>
    </w:p>
    <w:p w14:paraId="6C0299F8" w14:textId="77777777" w:rsidR="00A035F9" w:rsidRPr="009B7B94" w:rsidRDefault="00A035F9" w:rsidP="00A035F9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711920" w:rsidRPr="009B7B94" w14:paraId="657BAFD1" w14:textId="77777777" w:rsidTr="00DC2A83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3AD9B40F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4CDD6BC1" w14:textId="2E32D204" w:rsidR="00711920" w:rsidRPr="009B7B94" w:rsidRDefault="00711920" w:rsidP="00711920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A6616D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>
              <w:rPr>
                <w:rFonts w:asciiTheme="majorBidi" w:eastAsiaTheme="majorEastAsia" w:hAnsiTheme="majorBidi" w:cstheme="majorBidi"/>
                <w:b/>
                <w:bCs/>
              </w:rPr>
              <w:t>5</w:t>
            </w:r>
            <w:r w:rsidRPr="00A6616D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711920" w:rsidRPr="009B7B94" w14:paraId="2DCB81C5" w14:textId="77777777" w:rsidTr="00DC2A83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5514C38F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189F2E9A" w14:textId="66D579BA" w:rsidR="00711920" w:rsidRPr="009B7B94" w:rsidRDefault="00711920" w:rsidP="00711920">
            <w:pPr>
              <w:rPr>
                <w:rFonts w:asciiTheme="majorBidi" w:hAnsiTheme="majorBidi" w:cstheme="majorBidi"/>
                <w:b/>
                <w:bCs/>
              </w:rPr>
            </w:pPr>
            <w:r w:rsidRPr="00A6616D">
              <w:rPr>
                <w:rFonts w:asciiTheme="majorBidi" w:hAnsiTheme="majorBidi" w:cstheme="majorBidi"/>
                <w:b/>
                <w:bCs/>
              </w:rPr>
              <w:t>Develop Mechanism Tourist security</w:t>
            </w:r>
          </w:p>
        </w:tc>
      </w:tr>
      <w:tr w:rsidR="00711920" w:rsidRPr="009B7B94" w14:paraId="64713A8B" w14:textId="77777777" w:rsidTr="00DC2A83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33E2267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31BAC055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711920" w:rsidRPr="009B7B94" w14:paraId="68D61886" w14:textId="77777777" w:rsidTr="00DC2A83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6DFD324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33B3F474" w14:textId="77777777" w:rsidR="00711920" w:rsidRPr="009B7B94" w:rsidRDefault="00711920" w:rsidP="00711920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19B5E0F5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183D02C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711920" w:rsidRPr="009B7B94" w14:paraId="1A66DC2A" w14:textId="77777777" w:rsidTr="00DC2A83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877C649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25FED728" w14:textId="77777777" w:rsidR="00711920" w:rsidRDefault="00711920" w:rsidP="0071192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C90DE17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139EE4FB" wp14:editId="51C3213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71E0B89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5DDFF04" wp14:editId="708D1398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B599E30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1CA4F9EA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0144C85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25C83ADF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D874B77" w14:textId="77777777" w:rsidR="00711920" w:rsidRPr="009B7B94" w:rsidRDefault="00711920" w:rsidP="0071192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7718F91E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40C511A4" w14:textId="77777777" w:rsidTr="00DC2A83">
        <w:trPr>
          <w:trHeight w:val="710"/>
        </w:trPr>
        <w:tc>
          <w:tcPr>
            <w:tcW w:w="9540" w:type="dxa"/>
            <w:vAlign w:val="center"/>
          </w:tcPr>
          <w:p w14:paraId="1419E724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andidate’s response is not required to be identical, but similar concepts and/or keywords must be used. Oral questioning may be used to clarify the candidate's understanding of the topic and its application.</w:t>
            </w:r>
          </w:p>
        </w:tc>
      </w:tr>
    </w:tbl>
    <w:p w14:paraId="634297F1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A035F9" w:rsidRPr="009B7B94" w14:paraId="25F9A9E1" w14:textId="77777777" w:rsidTr="00DC2A83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0CCBF0D0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06E2237F" w14:textId="77777777" w:rsidR="00A035F9" w:rsidRPr="009B7B94" w:rsidRDefault="00A035F9" w:rsidP="00DC2A83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2C788100" w14:textId="77777777" w:rsidR="00A035F9" w:rsidRPr="009B7B94" w:rsidRDefault="00A035F9" w:rsidP="00DC2A83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A035F9" w:rsidRPr="009B7B94" w14:paraId="57D6E73B" w14:textId="77777777" w:rsidTr="00DC2A83">
        <w:trPr>
          <w:trHeight w:val="315"/>
          <w:jc w:val="center"/>
        </w:trPr>
        <w:tc>
          <w:tcPr>
            <w:tcW w:w="487" w:type="dxa"/>
            <w:vMerge w:val="restart"/>
          </w:tcPr>
          <w:p w14:paraId="75F6DE26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1AB5479A" w14:textId="76E0A275" w:rsidR="00A035F9" w:rsidRPr="00BB36E6" w:rsidRDefault="00167835" w:rsidP="000E3CE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hat is the c</w:t>
            </w:r>
            <w:r w:rsidR="00025A53" w:rsidRPr="00025A53">
              <w:rPr>
                <w:rFonts w:asciiTheme="majorBidi" w:hAnsiTheme="majorBidi" w:cstheme="majorBidi"/>
                <w:b/>
                <w:bCs/>
              </w:rPr>
              <w:t>hecklist of instructions to guide tourist before departure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378892B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0D718A64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3B9237F5" w14:textId="77777777" w:rsidTr="00DC2A83">
        <w:trPr>
          <w:trHeight w:val="934"/>
          <w:jc w:val="center"/>
        </w:trPr>
        <w:tc>
          <w:tcPr>
            <w:tcW w:w="487" w:type="dxa"/>
            <w:vMerge/>
          </w:tcPr>
          <w:p w14:paraId="6A71B885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7C0AA59" w14:textId="77777777" w:rsidR="00A035F9" w:rsidRPr="00BB36E6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2553DE9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D90156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92025DE" w14:textId="77777777" w:rsidTr="00DC2A83">
        <w:trPr>
          <w:trHeight w:val="208"/>
          <w:jc w:val="center"/>
        </w:trPr>
        <w:tc>
          <w:tcPr>
            <w:tcW w:w="487" w:type="dxa"/>
            <w:vMerge w:val="restart"/>
          </w:tcPr>
          <w:p w14:paraId="73799189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9D12551" w14:textId="12D53E4A" w:rsidR="00BA010E" w:rsidRPr="00BB36E6" w:rsidRDefault="00167835" w:rsidP="00F1475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What are health and safety measures in </w:t>
            </w:r>
            <w:proofErr w:type="gramStart"/>
            <w:r>
              <w:rPr>
                <w:rFonts w:asciiTheme="majorBidi" w:hAnsiTheme="majorBidi" w:cstheme="majorBidi"/>
                <w:b/>
                <w:bCs/>
              </w:rPr>
              <w:t>tourism ?</w:t>
            </w:r>
            <w:proofErr w:type="gramEnd"/>
          </w:p>
        </w:tc>
        <w:tc>
          <w:tcPr>
            <w:tcW w:w="1435" w:type="dxa"/>
            <w:vMerge w:val="restart"/>
          </w:tcPr>
          <w:p w14:paraId="0791415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A8345F8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167835" w:rsidRPr="009B7B94" w14:paraId="616E5503" w14:textId="77777777" w:rsidTr="00956C04">
        <w:trPr>
          <w:trHeight w:val="1758"/>
          <w:jc w:val="center"/>
        </w:trPr>
        <w:tc>
          <w:tcPr>
            <w:tcW w:w="487" w:type="dxa"/>
            <w:vMerge/>
          </w:tcPr>
          <w:p w14:paraId="71598944" w14:textId="77777777" w:rsidR="00167835" w:rsidRPr="009B7B94" w:rsidRDefault="00167835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2F3EAD2" w14:textId="77777777" w:rsidR="00167835" w:rsidRPr="00BB36E6" w:rsidRDefault="00167835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32842A2B" w14:textId="77777777" w:rsidR="00167835" w:rsidRPr="009B7B94" w:rsidRDefault="00167835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3529016" w14:textId="77777777" w:rsidR="00167835" w:rsidRPr="009B7B94" w:rsidRDefault="00167835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2A847F34" w14:textId="2DCF1FE2" w:rsidR="00A035F9" w:rsidRDefault="00A035F9" w:rsidP="00A035F9">
      <w:pPr>
        <w:rPr>
          <w:rFonts w:asciiTheme="majorBidi" w:hAnsiTheme="majorBidi" w:cstheme="majorBidi"/>
        </w:rPr>
      </w:pPr>
    </w:p>
    <w:p w14:paraId="7E06D9BE" w14:textId="77777777" w:rsidR="00711920" w:rsidRDefault="00711920" w:rsidP="00A035F9">
      <w:pPr>
        <w:rPr>
          <w:rFonts w:asciiTheme="majorBidi" w:hAnsiTheme="majorBidi" w:cstheme="majorBidi"/>
        </w:rPr>
      </w:pPr>
    </w:p>
    <w:p w14:paraId="3810C8B4" w14:textId="77777777" w:rsidR="00A035F9" w:rsidRDefault="00A035F9" w:rsidP="00A035F9">
      <w:pPr>
        <w:rPr>
          <w:rFonts w:asciiTheme="majorBidi" w:hAnsiTheme="majorBidi" w:cstheme="majorBidi"/>
        </w:rPr>
      </w:pPr>
    </w:p>
    <w:p w14:paraId="76F080EC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038ECE48" w14:textId="77777777" w:rsidR="00A035F9" w:rsidRPr="009B7B94" w:rsidRDefault="00A035F9" w:rsidP="00A035F9">
      <w:pPr>
        <w:pStyle w:val="Heading1"/>
      </w:pPr>
      <w:r w:rsidRPr="009B7B94"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59744AE7" w14:textId="77777777" w:rsidTr="00DC2A83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188C4D0B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A035F9" w:rsidRPr="009B7B94" w14:paraId="4E80BB7C" w14:textId="77777777" w:rsidTr="00DC2A83">
        <w:tc>
          <w:tcPr>
            <w:tcW w:w="9540" w:type="dxa"/>
          </w:tcPr>
          <w:p w14:paraId="5D6A6AB0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68BDBEB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20DE9677" w14:textId="77777777" w:rsidTr="00DC2A83">
        <w:tc>
          <w:tcPr>
            <w:tcW w:w="9540" w:type="dxa"/>
          </w:tcPr>
          <w:p w14:paraId="3BA55A37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82C579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1E1DC5BE" w14:textId="77777777" w:rsidTr="00DC2A83">
        <w:tc>
          <w:tcPr>
            <w:tcW w:w="9540" w:type="dxa"/>
          </w:tcPr>
          <w:p w14:paraId="163F0F1A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C3310F2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6F655C2A" w14:textId="77777777" w:rsidTr="00DC2A83">
        <w:tc>
          <w:tcPr>
            <w:tcW w:w="9540" w:type="dxa"/>
          </w:tcPr>
          <w:p w14:paraId="7737DBD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4F9D4CC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053A4D90" w14:textId="77777777" w:rsidTr="00DC2A83">
        <w:tc>
          <w:tcPr>
            <w:tcW w:w="9540" w:type="dxa"/>
          </w:tcPr>
          <w:p w14:paraId="1E8DB11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CCFA6A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4943C2AA" w14:textId="77777777" w:rsidTr="00DC2A83">
        <w:trPr>
          <w:trHeight w:val="1655"/>
        </w:trPr>
        <w:tc>
          <w:tcPr>
            <w:tcW w:w="9540" w:type="dxa"/>
          </w:tcPr>
          <w:p w14:paraId="28BE33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23C8AE1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64CAECE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57F08B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4222B9EE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____________</w:t>
            </w:r>
          </w:p>
        </w:tc>
      </w:tr>
    </w:tbl>
    <w:p w14:paraId="478FE07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75A397A9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53366BDC" w14:textId="77777777" w:rsidR="0048287A" w:rsidRDefault="0048287A"/>
    <w:sectPr w:rsidR="0048287A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1401C" w14:textId="77777777" w:rsidR="003F1B52" w:rsidRDefault="003F1B52">
      <w:pPr>
        <w:spacing w:after="0" w:line="240" w:lineRule="auto"/>
      </w:pPr>
      <w:r>
        <w:separator/>
      </w:r>
    </w:p>
  </w:endnote>
  <w:endnote w:type="continuationSeparator" w:id="0">
    <w:p w14:paraId="1082B42A" w14:textId="77777777" w:rsidR="003F1B52" w:rsidRDefault="003F1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359192" w14:textId="77777777" w:rsidR="002F3A56" w:rsidRDefault="0016783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1E88D8" w14:textId="77777777" w:rsidR="002F3A56" w:rsidRDefault="003F1B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92826" w14:textId="77777777" w:rsidR="003F1B52" w:rsidRDefault="003F1B52">
      <w:pPr>
        <w:spacing w:after="0" w:line="240" w:lineRule="auto"/>
      </w:pPr>
      <w:r>
        <w:separator/>
      </w:r>
    </w:p>
  </w:footnote>
  <w:footnote w:type="continuationSeparator" w:id="0">
    <w:p w14:paraId="4055CAAB" w14:textId="77777777" w:rsidR="003F1B52" w:rsidRDefault="003F1B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81920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AC0255"/>
    <w:multiLevelType w:val="hybridMultilevel"/>
    <w:tmpl w:val="4762F926"/>
    <w:lvl w:ilvl="0" w:tplc="D4A0BBA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7F320F"/>
    <w:multiLevelType w:val="hybridMultilevel"/>
    <w:tmpl w:val="70609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707E1E"/>
    <w:multiLevelType w:val="hybridMultilevel"/>
    <w:tmpl w:val="0A1AD9B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3F3036C"/>
    <w:multiLevelType w:val="hybridMultilevel"/>
    <w:tmpl w:val="0A1AD9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7C7533B"/>
    <w:multiLevelType w:val="hybridMultilevel"/>
    <w:tmpl w:val="78C48E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E3306BD"/>
    <w:multiLevelType w:val="hybridMultilevel"/>
    <w:tmpl w:val="75D4D1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FB5106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8B4E8F"/>
    <w:multiLevelType w:val="hybridMultilevel"/>
    <w:tmpl w:val="1B4C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11"/>
  </w:num>
  <w:num w:numId="5">
    <w:abstractNumId w:val="7"/>
  </w:num>
  <w:num w:numId="6">
    <w:abstractNumId w:val="3"/>
  </w:num>
  <w:num w:numId="7">
    <w:abstractNumId w:val="12"/>
  </w:num>
  <w:num w:numId="8">
    <w:abstractNumId w:val="14"/>
  </w:num>
  <w:num w:numId="9">
    <w:abstractNumId w:val="10"/>
  </w:num>
  <w:num w:numId="10">
    <w:abstractNumId w:val="6"/>
  </w:num>
  <w:num w:numId="11">
    <w:abstractNumId w:val="4"/>
  </w:num>
  <w:num w:numId="12">
    <w:abstractNumId w:val="9"/>
  </w:num>
  <w:num w:numId="13">
    <w:abstractNumId w:val="8"/>
  </w:num>
  <w:num w:numId="14">
    <w:abstractNumId w:val="0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NABCSxMLQ2MDcyUdpeDU4uLM/DyQAqNaAMMqbNMsAAAA"/>
  </w:docVars>
  <w:rsids>
    <w:rsidRoot w:val="00A035F9"/>
    <w:rsid w:val="00023264"/>
    <w:rsid w:val="00025A53"/>
    <w:rsid w:val="00086799"/>
    <w:rsid w:val="000A6259"/>
    <w:rsid w:val="000E3CE9"/>
    <w:rsid w:val="001147F8"/>
    <w:rsid w:val="0011571C"/>
    <w:rsid w:val="00167835"/>
    <w:rsid w:val="00177ECE"/>
    <w:rsid w:val="001A0D02"/>
    <w:rsid w:val="00284881"/>
    <w:rsid w:val="002B4BE7"/>
    <w:rsid w:val="00305E4D"/>
    <w:rsid w:val="003345FC"/>
    <w:rsid w:val="0033744D"/>
    <w:rsid w:val="00347E9D"/>
    <w:rsid w:val="003F1B52"/>
    <w:rsid w:val="00415DF1"/>
    <w:rsid w:val="0046266B"/>
    <w:rsid w:val="0048287A"/>
    <w:rsid w:val="004956F7"/>
    <w:rsid w:val="005C6D4B"/>
    <w:rsid w:val="006001AA"/>
    <w:rsid w:val="006772F3"/>
    <w:rsid w:val="006C4A40"/>
    <w:rsid w:val="006D2D68"/>
    <w:rsid w:val="006F4E01"/>
    <w:rsid w:val="006F5CB4"/>
    <w:rsid w:val="006F69E0"/>
    <w:rsid w:val="00711920"/>
    <w:rsid w:val="00774AF8"/>
    <w:rsid w:val="00780A82"/>
    <w:rsid w:val="007933F9"/>
    <w:rsid w:val="00803F4A"/>
    <w:rsid w:val="00816054"/>
    <w:rsid w:val="00833B2B"/>
    <w:rsid w:val="008355D3"/>
    <w:rsid w:val="0089620C"/>
    <w:rsid w:val="008F1EE1"/>
    <w:rsid w:val="00921F41"/>
    <w:rsid w:val="009312BD"/>
    <w:rsid w:val="00981513"/>
    <w:rsid w:val="009A1107"/>
    <w:rsid w:val="009B3B99"/>
    <w:rsid w:val="00A035F9"/>
    <w:rsid w:val="00A6616D"/>
    <w:rsid w:val="00B3586C"/>
    <w:rsid w:val="00B45986"/>
    <w:rsid w:val="00B86EC2"/>
    <w:rsid w:val="00BA010E"/>
    <w:rsid w:val="00BC21AA"/>
    <w:rsid w:val="00BC33D2"/>
    <w:rsid w:val="00C0623F"/>
    <w:rsid w:val="00C16FCB"/>
    <w:rsid w:val="00C71AF4"/>
    <w:rsid w:val="00CF4981"/>
    <w:rsid w:val="00D32CAE"/>
    <w:rsid w:val="00D66D81"/>
    <w:rsid w:val="00DC077E"/>
    <w:rsid w:val="00DC4AAC"/>
    <w:rsid w:val="00DD0ADC"/>
    <w:rsid w:val="00E41B15"/>
    <w:rsid w:val="00ED5735"/>
    <w:rsid w:val="00EE1AE0"/>
    <w:rsid w:val="00EF6F43"/>
    <w:rsid w:val="00F14759"/>
    <w:rsid w:val="00F5702A"/>
    <w:rsid w:val="00FA4611"/>
    <w:rsid w:val="00FA7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E3AD4"/>
  <w15:chartTrackingRefBased/>
  <w15:docId w15:val="{8105962C-6DAA-458F-AB0E-5ED25BC4A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A035F9"/>
    <w:pPr>
      <w:spacing w:after="200" w:line="276" w:lineRule="auto"/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35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035F9"/>
    <w:rPr>
      <w:rFonts w:asciiTheme="majorBidi" w:hAnsiTheme="majorBidi" w:cstheme="majorBidi"/>
      <w:b/>
      <w:sz w:val="32"/>
    </w:rPr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035F9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A035F9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035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5F9"/>
  </w:style>
  <w:style w:type="paragraph" w:customStyle="1" w:styleId="PC">
    <w:name w:val="PC"/>
    <w:basedOn w:val="ListParagraph"/>
    <w:link w:val="PCChar"/>
    <w:qFormat/>
    <w:rsid w:val="00A035F9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A035F9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A035F9"/>
  </w:style>
  <w:style w:type="character" w:customStyle="1" w:styleId="Heading2Char">
    <w:name w:val="Heading 2 Char"/>
    <w:basedOn w:val="DefaultParagraphFont"/>
    <w:link w:val="Heading2"/>
    <w:uiPriority w:val="9"/>
    <w:semiHidden/>
    <w:rsid w:val="00A035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DFDC19-0499-4853-8703-175ADE804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6</Pages>
  <Words>767</Words>
  <Characters>437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Zeeshan</dc:creator>
  <cp:keywords/>
  <dc:description/>
  <cp:lastModifiedBy>Dr Zeeshan</cp:lastModifiedBy>
  <cp:revision>20</cp:revision>
  <dcterms:created xsi:type="dcterms:W3CDTF">2021-11-18T10:32:00Z</dcterms:created>
  <dcterms:modified xsi:type="dcterms:W3CDTF">2021-12-15T12:18:00Z</dcterms:modified>
</cp:coreProperties>
</file>